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6 Breezy Lake Way Minneola 347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ole.et.ha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671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